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DBF96" w14:textId="6BC3E103" w:rsidR="00BA5337" w:rsidRPr="00BA5337" w:rsidRDefault="00BA5337" w:rsidP="00BA5337">
      <w:pPr>
        <w:jc w:val="center"/>
        <w:rPr>
          <w:b/>
          <w:bCs/>
          <w:color w:val="0070C0"/>
          <w:sz w:val="32"/>
          <w:szCs w:val="32"/>
        </w:rPr>
      </w:pPr>
      <w:r w:rsidRPr="00BA5337">
        <w:rPr>
          <w:b/>
          <w:bCs/>
          <w:color w:val="0070C0"/>
          <w:sz w:val="32"/>
          <w:szCs w:val="32"/>
        </w:rPr>
        <w:t>Docker Command Cheat Sheet</w:t>
      </w:r>
    </w:p>
    <w:p w14:paraId="7F3DCE76" w14:textId="2A94B483" w:rsidR="00214432" w:rsidRPr="00214432" w:rsidRDefault="00733C37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14432">
        <w:rPr>
          <w:sz w:val="28"/>
          <w:szCs w:val="28"/>
        </w:rPr>
        <w:t xml:space="preserve">Create and run container: alpine image (Mini basit Linux Isletim sistemi) </w:t>
      </w:r>
    </w:p>
    <w:p w14:paraId="31B5308C" w14:textId="266C1BAC" w:rsidR="00214432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 run alpine</w:t>
      </w:r>
    </w:p>
    <w:p w14:paraId="239F91D4" w14:textId="3CF2241B" w:rsidR="00214432" w:rsidRP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 xml:space="preserve">docker container run python:3 </w:t>
      </w:r>
    </w:p>
    <w:p w14:paraId="305FEEEF" w14:textId="0F098477" w:rsidR="00214432" w:rsidRPr="00214432" w:rsidRDefault="00214432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14432">
        <w:rPr>
          <w:sz w:val="28"/>
          <w:szCs w:val="28"/>
        </w:rPr>
        <w:t xml:space="preserve">Parameter can use after docker container </w:t>
      </w:r>
      <w:r w:rsidR="00BA5337">
        <w:rPr>
          <w:sz w:val="28"/>
          <w:szCs w:val="28"/>
        </w:rPr>
        <w:t xml:space="preserve">or docker container </w:t>
      </w:r>
      <w:r w:rsidRPr="00214432">
        <w:rPr>
          <w:sz w:val="28"/>
          <w:szCs w:val="28"/>
        </w:rPr>
        <w:t>run</w:t>
      </w:r>
    </w:p>
    <w:p w14:paraId="796E85AC" w14:textId="081A945C" w:rsid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</w:t>
      </w:r>
    </w:p>
    <w:p w14:paraId="50364816" w14:textId="0CEED88B" w:rsidR="00BA5337" w:rsidRPr="00BA5337" w:rsidRDefault="00BA5337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 xml:space="preserve">docker container run </w:t>
      </w:r>
      <w:r>
        <w:rPr>
          <w:i/>
          <w:iCs/>
          <w:color w:val="FF0000"/>
          <w:sz w:val="28"/>
          <w:szCs w:val="28"/>
        </w:rPr>
        <w:t>–</w:t>
      </w:r>
      <w:r w:rsidRPr="00214432">
        <w:rPr>
          <w:i/>
          <w:iCs/>
          <w:color w:val="FF0000"/>
          <w:sz w:val="28"/>
          <w:szCs w:val="28"/>
        </w:rPr>
        <w:t>help</w:t>
      </w:r>
    </w:p>
    <w:p w14:paraId="46DCF517" w14:textId="4D117A0A" w:rsidR="003C7413" w:rsidRDefault="003C7413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reate python image container name is proje1 </w:t>
      </w:r>
    </w:p>
    <w:p w14:paraId="49D15354" w14:textId="79C88E94" w:rsidR="003C7413" w:rsidRDefault="003C7413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>docker container run --name proje1 python:2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1E12BBCE" w14:textId="0A9D2AAB" w:rsidR="00BA5337" w:rsidRDefault="00E723AC" w:rsidP="00BA533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ist of container</w:t>
      </w:r>
    </w:p>
    <w:p w14:paraId="4A7AA748" w14:textId="37C00953" w:rsidR="00E723AC" w:rsidRDefault="00E723AC" w:rsidP="00E723A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 xml:space="preserve">docker container ls </w:t>
      </w:r>
      <w:r w:rsidR="003A5D50">
        <w:rPr>
          <w:i/>
          <w:iCs/>
          <w:color w:val="FF0000"/>
          <w:sz w:val="28"/>
          <w:szCs w:val="28"/>
        </w:rPr>
        <w:t xml:space="preserve">              (0nly working container)</w:t>
      </w:r>
    </w:p>
    <w:p w14:paraId="2D505D6D" w14:textId="18375B51" w:rsid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</w:p>
    <w:p w14:paraId="1EB6E42E" w14:textId="5AB5C293" w:rsidR="003A5D50" w:rsidRP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  <w:r>
        <w:rPr>
          <w:i/>
          <w:iCs/>
          <w:color w:val="FF0000"/>
          <w:sz w:val="28"/>
          <w:szCs w:val="28"/>
        </w:rPr>
        <w:t xml:space="preserve"> -q      (Only list the id of container)</w:t>
      </w:r>
    </w:p>
    <w:p w14:paraId="3031455A" w14:textId="24473313" w:rsidR="00E723AC" w:rsidRDefault="000B75ED" w:rsidP="00E723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et information about container</w:t>
      </w:r>
    </w:p>
    <w:p w14:paraId="5A7F2A61" w14:textId="6FAE868F" w:rsidR="000B75ED" w:rsidRDefault="000B75ED" w:rsidP="000B75ED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info</w:t>
      </w:r>
    </w:p>
    <w:p w14:paraId="156D194F" w14:textId="738B9016" w:rsidR="00633E2F" w:rsidRPr="00633E2F" w:rsidRDefault="00633E2F" w:rsidP="00633E2F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Start-Stop-Pause-</w:t>
      </w:r>
      <w:r w:rsidR="003A5D50">
        <w:rPr>
          <w:sz w:val="28"/>
          <w:szCs w:val="28"/>
        </w:rPr>
        <w:t>Delete Container</w:t>
      </w:r>
    </w:p>
    <w:p w14:paraId="66C3AE50" w14:textId="33C40681" w:rsidR="000B75ED" w:rsidRDefault="00633E2F" w:rsidP="00633E2F">
      <w:pPr>
        <w:pStyle w:val="ListParagraph"/>
        <w:rPr>
          <w:i/>
          <w:iCs/>
          <w:sz w:val="28"/>
          <w:szCs w:val="28"/>
        </w:rPr>
      </w:pPr>
      <w:r w:rsidRPr="00633E2F">
        <w:rPr>
          <w:i/>
          <w:iCs/>
          <w:sz w:val="28"/>
          <w:szCs w:val="28"/>
        </w:rPr>
        <w:drawing>
          <wp:inline distT="0" distB="0" distL="0" distR="0" wp14:anchorId="6732E43C" wp14:editId="64A63EB6">
            <wp:extent cx="3543300" cy="222820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63123" cy="224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061E0" w14:textId="36B0BB38" w:rsidR="0093394E" w:rsidRPr="0093394E" w:rsidRDefault="0093394E" w:rsidP="0093394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3394E">
        <w:rPr>
          <w:sz w:val="28"/>
          <w:szCs w:val="28"/>
        </w:rPr>
        <w:t>Downlading Docker webpage to my local</w:t>
      </w:r>
    </w:p>
    <w:p w14:paraId="023A4FD2" w14:textId="5FAF738B" w:rsidR="0093394E" w:rsidRDefault="0093394E" w:rsidP="0093394E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93394E">
        <w:rPr>
          <w:i/>
          <w:iCs/>
          <w:color w:val="FF0000"/>
          <w:sz w:val="28"/>
          <w:szCs w:val="28"/>
        </w:rPr>
        <w:t>docker container run -d -p 4000:4000 docs/docker.github.io</w:t>
      </w:r>
    </w:p>
    <w:p w14:paraId="68F087EA" w14:textId="71A6AE76" w:rsidR="00310AFE" w:rsidRDefault="00310AFE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ename the docker container; juliane to dockerweb</w:t>
      </w:r>
    </w:p>
    <w:p w14:paraId="5D04BD83" w14:textId="65C95633" w:rsidR="00310AFE" w:rsidRPr="00310AFE" w:rsidRDefault="00310AFE" w:rsidP="00310AFE">
      <w:pPr>
        <w:pStyle w:val="ListParagraph"/>
        <w:numPr>
          <w:ilvl w:val="0"/>
          <w:numId w:val="4"/>
        </w:numPr>
        <w:rPr>
          <w:color w:val="FF0000"/>
          <w:sz w:val="28"/>
          <w:szCs w:val="28"/>
        </w:rPr>
      </w:pPr>
      <w:r w:rsidRPr="00310AFE">
        <w:rPr>
          <w:i/>
          <w:iCs/>
          <w:color w:val="FF0000"/>
          <w:sz w:val="28"/>
          <w:szCs w:val="28"/>
        </w:rPr>
        <w:t>docker container</w:t>
      </w:r>
      <w:r>
        <w:rPr>
          <w:i/>
          <w:iCs/>
          <w:color w:val="FF0000"/>
          <w:sz w:val="28"/>
          <w:szCs w:val="28"/>
        </w:rPr>
        <w:t xml:space="preserve"> rename juliane dockerweb</w:t>
      </w:r>
    </w:p>
    <w:p w14:paraId="77FCD89C" w14:textId="0663BE1E" w:rsidR="00310AFE" w:rsidRDefault="003E6787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Delete </w:t>
      </w:r>
      <w:r w:rsidR="0032507A">
        <w:rPr>
          <w:sz w:val="28"/>
          <w:szCs w:val="28"/>
        </w:rPr>
        <w:t xml:space="preserve">Stopped </w:t>
      </w:r>
      <w:r>
        <w:rPr>
          <w:sz w:val="28"/>
          <w:szCs w:val="28"/>
        </w:rPr>
        <w:t>Container:</w:t>
      </w:r>
    </w:p>
    <w:p w14:paraId="35493BCA" w14:textId="3B813D2C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(name or id container)</w:t>
      </w:r>
    </w:p>
    <w:p w14:paraId="68148445" w14:textId="086F599C" w:rsidR="0032507A" w:rsidRDefault="0032507A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--f (name)   -delete running container also</w:t>
      </w:r>
    </w:p>
    <w:p w14:paraId="725286FA" w14:textId="56ED9729" w:rsidR="003E6787" w:rsidRPr="003E6787" w:rsidRDefault="003E6787" w:rsidP="003E678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E6787">
        <w:rPr>
          <w:sz w:val="28"/>
          <w:szCs w:val="28"/>
        </w:rPr>
        <w:t xml:space="preserve">Delete </w:t>
      </w:r>
      <w:r>
        <w:rPr>
          <w:sz w:val="28"/>
          <w:szCs w:val="28"/>
        </w:rPr>
        <w:t>all the c</w:t>
      </w:r>
      <w:r w:rsidRPr="003E6787">
        <w:rPr>
          <w:sz w:val="28"/>
          <w:szCs w:val="28"/>
        </w:rPr>
        <w:t>ontainer</w:t>
      </w:r>
      <w:r>
        <w:rPr>
          <w:sz w:val="28"/>
          <w:szCs w:val="28"/>
        </w:rPr>
        <w:t xml:space="preserve"> in one line</w:t>
      </w:r>
      <w:r w:rsidRPr="003E6787">
        <w:rPr>
          <w:sz w:val="28"/>
          <w:szCs w:val="28"/>
        </w:rPr>
        <w:t>:</w:t>
      </w:r>
    </w:p>
    <w:p w14:paraId="6311113D" w14:textId="32CD5AB0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 $(docker container ls -a -q)</w:t>
      </w:r>
    </w:p>
    <w:p w14:paraId="0B1CE171" w14:textId="2C75B16C" w:rsidR="0032507A" w:rsidRDefault="0032507A" w:rsidP="0032507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Stopped Container -best practise-</w:t>
      </w:r>
    </w:p>
    <w:p w14:paraId="1150D802" w14:textId="0B9A6403" w:rsidR="004B5412" w:rsidRDefault="0032507A" w:rsidP="004B5412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32507A">
        <w:rPr>
          <w:i/>
          <w:iCs/>
          <w:color w:val="FF0000"/>
          <w:sz w:val="28"/>
          <w:szCs w:val="28"/>
        </w:rPr>
        <w:t>docker container prune</w:t>
      </w:r>
    </w:p>
    <w:p w14:paraId="3CFB7253" w14:textId="77777777" w:rsidR="004B5412" w:rsidRPr="004B5412" w:rsidRDefault="004B5412" w:rsidP="004B5412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5CF836AE" w14:textId="4F42E575" w:rsidR="00D41A21" w:rsidRDefault="00C11E90" w:rsidP="00C11E90">
      <w:pPr>
        <w:rPr>
          <w:b/>
          <w:bCs/>
          <w:color w:val="4472C4" w:themeColor="accent1"/>
          <w:sz w:val="32"/>
          <w:szCs w:val="32"/>
        </w:rPr>
      </w:pPr>
      <w:r w:rsidRPr="00C11E90">
        <w:rPr>
          <w:b/>
          <w:bCs/>
          <w:color w:val="4472C4" w:themeColor="accent1"/>
          <w:sz w:val="32"/>
          <w:szCs w:val="32"/>
        </w:rPr>
        <w:lastRenderedPageBreak/>
        <w:t>Nginx//Windows IIS</w:t>
      </w:r>
    </w:p>
    <w:p w14:paraId="04B85B5A" w14:textId="2430A7CA" w:rsidR="00C11E90" w:rsidRDefault="005D0CE3" w:rsidP="00C11E90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A1B3F7" wp14:editId="7F13E387">
                <wp:simplePos x="0" y="0"/>
                <wp:positionH relativeFrom="column">
                  <wp:posOffset>5090160</wp:posOffset>
                </wp:positionH>
                <wp:positionV relativeFrom="paragraph">
                  <wp:posOffset>232410</wp:posOffset>
                </wp:positionV>
                <wp:extent cx="91440" cy="655320"/>
                <wp:effectExtent l="0" t="0" r="80010" b="4953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6553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1D70F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400.8pt;margin-top:18.3pt;width:7.2pt;height:51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6EA40B" wp14:editId="7C3FA9B4">
                <wp:simplePos x="0" y="0"/>
                <wp:positionH relativeFrom="column">
                  <wp:posOffset>3836670</wp:posOffset>
                </wp:positionH>
                <wp:positionV relativeFrom="paragraph">
                  <wp:posOffset>232410</wp:posOffset>
                </wp:positionV>
                <wp:extent cx="45719" cy="822960"/>
                <wp:effectExtent l="38100" t="0" r="50165" b="5334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8229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85F34" id="Straight Arrow Connector 4" o:spid="_x0000_s1026" type="#_x0000_t32" style="position:absolute;margin-left:302.1pt;margin-top:18.3pt;width:3.6pt;height:64.8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8DC96E" wp14:editId="07BB0DFF">
                <wp:simplePos x="0" y="0"/>
                <wp:positionH relativeFrom="column">
                  <wp:posOffset>3040380</wp:posOffset>
                </wp:positionH>
                <wp:positionV relativeFrom="paragraph">
                  <wp:posOffset>278130</wp:posOffset>
                </wp:positionV>
                <wp:extent cx="411480" cy="777240"/>
                <wp:effectExtent l="0" t="0" r="83820" b="6096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1480" cy="777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238D67" id="Straight Arrow Connector 3" o:spid="_x0000_s1026" type="#_x0000_t32" style="position:absolute;margin-left:239.4pt;margin-top:21.9pt;width:32.4pt;height:61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w:t xml:space="preserve">                                                             </w:t>
      </w:r>
      <w:r w:rsidR="00D41A21" w:rsidRPr="00D41A21">
        <w:rPr>
          <w:b/>
          <w:bCs/>
          <w:color w:val="FF0000"/>
          <w:sz w:val="28"/>
          <w:szCs w:val="28"/>
        </w:rPr>
        <w:t>host</w:t>
      </w:r>
      <w:r w:rsidR="00C11E90" w:rsidRPr="00C11E90">
        <w:rPr>
          <w:b/>
          <w:bCs/>
          <w:color w:val="4472C4" w:themeColor="accent1"/>
          <w:sz w:val="32"/>
          <w:szCs w:val="32"/>
        </w:rPr>
        <w:t xml:space="preserve"> </w:t>
      </w:r>
      <w:r w:rsidR="00D41A21">
        <w:rPr>
          <w:b/>
          <w:bCs/>
          <w:color w:val="4472C4" w:themeColor="accent1"/>
          <w:sz w:val="32"/>
          <w:szCs w:val="32"/>
        </w:rPr>
        <w:t xml:space="preserve">     </w:t>
      </w:r>
      <w:r w:rsidR="00D41A21" w:rsidRPr="00D41A21">
        <w:rPr>
          <w:b/>
          <w:bCs/>
          <w:color w:val="FF0000"/>
          <w:sz w:val="28"/>
          <w:szCs w:val="28"/>
        </w:rPr>
        <w:t>container</w:t>
      </w:r>
      <w:r w:rsidR="00DA62FB">
        <w:rPr>
          <w:b/>
          <w:bCs/>
          <w:color w:val="FF0000"/>
          <w:sz w:val="28"/>
          <w:szCs w:val="28"/>
        </w:rPr>
        <w:t xml:space="preserve">          micrsoft/iis</w:t>
      </w:r>
    </w:p>
    <w:p w14:paraId="6F9D3532" w14:textId="572C368D" w:rsidR="00C11E90" w:rsidRPr="00D41A21" w:rsidRDefault="00D41A21" w:rsidP="00D41A21">
      <w:pPr>
        <w:rPr>
          <w:b/>
          <w:bCs/>
          <w:sz w:val="28"/>
          <w:szCs w:val="28"/>
        </w:rPr>
      </w:pPr>
      <w:r w:rsidRPr="00D41A21">
        <w:rPr>
          <w:b/>
          <w:bCs/>
          <w:sz w:val="28"/>
          <w:szCs w:val="28"/>
        </w:rPr>
        <w:drawing>
          <wp:inline distT="0" distB="0" distL="0" distR="0" wp14:anchorId="5D79F293" wp14:editId="3BBCDAE4">
            <wp:extent cx="5731510" cy="20675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D327D" w14:textId="11315F90" w:rsidR="003E6787" w:rsidRDefault="00D41A21" w:rsidP="003E6787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Run the website by Nginx</w:t>
      </w:r>
    </w:p>
    <w:p w14:paraId="67E9B822" w14:textId="1EA5E95C" w:rsidR="00DA62FB" w:rsidRDefault="00D41A21" w:rsidP="00DA62FB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docker container run -p 8080:80 -d ngi</w:t>
      </w:r>
      <w:r w:rsidR="00DA62FB">
        <w:rPr>
          <w:i/>
          <w:iCs/>
          <w:sz w:val="28"/>
          <w:szCs w:val="28"/>
        </w:rPr>
        <w:t>nx</w:t>
      </w:r>
    </w:p>
    <w:p w14:paraId="5D55E6A9" w14:textId="2C1CFACF" w:rsidR="00DA62FB" w:rsidRPr="00DA62FB" w:rsidRDefault="00DA62FB" w:rsidP="004B541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                                           </w:t>
      </w:r>
      <w:r w:rsidRPr="00DA62FB">
        <w:rPr>
          <w:i/>
          <w:iCs/>
          <w:sz w:val="28"/>
          <w:szCs w:val="28"/>
        </w:rPr>
        <w:t>8081:80 possible but 8080:81 not possible</w:t>
      </w:r>
    </w:p>
    <w:p w14:paraId="5B91A64A" w14:textId="0049080A" w:rsidR="00D41A21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t>p: We determine the port</w:t>
      </w:r>
    </w:p>
    <w:p w14:paraId="233C1A8A" w14:textId="195DB4CE" w:rsidR="005D0CE3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t>P: Automatically random port determine</w:t>
      </w:r>
    </w:p>
    <w:p w14:paraId="5D91D35B" w14:textId="24133396" w:rsidR="00AA3C3D" w:rsidRDefault="00AA3C3D" w:rsidP="00AA3C3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reate nginx container with the name of myweb and port determine ramdomly, it will run backround the console</w:t>
      </w:r>
    </w:p>
    <w:p w14:paraId="543F0F6B" w14:textId="13AE987F" w:rsidR="001323EE" w:rsidRPr="004B5412" w:rsidRDefault="00AA3C3D" w:rsidP="004B5412">
      <w:pPr>
        <w:pStyle w:val="ListParagraph"/>
        <w:rPr>
          <w:i/>
          <w:iCs/>
          <w:color w:val="FF0000"/>
          <w:sz w:val="28"/>
          <w:szCs w:val="28"/>
        </w:rPr>
      </w:pPr>
      <w:r w:rsidRPr="00AA3C3D">
        <w:rPr>
          <w:i/>
          <w:iCs/>
          <w:color w:val="FF0000"/>
          <w:sz w:val="28"/>
          <w:szCs w:val="28"/>
        </w:rPr>
        <w:t>docker container run -P -d --name myweb nginx</w:t>
      </w:r>
    </w:p>
    <w:p w14:paraId="74EBB67B" w14:textId="686D1A58" w:rsidR="001323EE" w:rsidRDefault="00B414A6" w:rsidP="00B414A6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Connect &amp; Work on Container without SSH Connection</w:t>
      </w:r>
    </w:p>
    <w:p w14:paraId="3C987D9B" w14:textId="15CCA65A" w:rsidR="00B414A6" w:rsidRDefault="004B5412" w:rsidP="00B414A6">
      <w:pPr>
        <w:rPr>
          <w:color w:val="FF0000"/>
          <w:sz w:val="28"/>
          <w:szCs w:val="28"/>
        </w:rPr>
      </w:pPr>
      <w:r w:rsidRPr="004B5412">
        <w:rPr>
          <w:color w:val="FF0000"/>
          <w:sz w:val="28"/>
          <w:szCs w:val="28"/>
        </w:rPr>
        <w:drawing>
          <wp:inline distT="0" distB="0" distL="0" distR="0" wp14:anchorId="35904B16" wp14:editId="3CD6C191">
            <wp:extent cx="6220696" cy="324612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25206" cy="324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699E4" w14:textId="691ABFCE" w:rsidR="004B5412" w:rsidRDefault="004B5412" w:rsidP="00B414A6">
      <w:pPr>
        <w:rPr>
          <w:color w:val="FF0000"/>
          <w:sz w:val="28"/>
          <w:szCs w:val="28"/>
        </w:rPr>
      </w:pPr>
    </w:p>
    <w:p w14:paraId="6797CE43" w14:textId="6A8354EC" w:rsidR="00653A1C" w:rsidRDefault="00653A1C" w:rsidP="004B541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e can reach the terminal of nginx or python on container.</w:t>
      </w:r>
    </w:p>
    <w:p w14:paraId="423D24F7" w14:textId="4C052266" w:rsidR="004B5412" w:rsidRPr="00653A1C" w:rsidRDefault="004B5412" w:rsidP="00653A1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>docker container run -i -t nginx bash</w:t>
      </w:r>
    </w:p>
    <w:p w14:paraId="3C14FCE3" w14:textId="384017E6" w:rsidR="00653A1C" w:rsidRDefault="00653A1C" w:rsidP="00653A1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 -t </w:t>
      </w:r>
      <w:r w:rsidRPr="00653A1C">
        <w:rPr>
          <w:i/>
          <w:iCs/>
          <w:color w:val="FF0000"/>
          <w:sz w:val="28"/>
          <w:szCs w:val="28"/>
        </w:rPr>
        <w:t>python:3</w:t>
      </w:r>
      <w:r w:rsidRPr="00653A1C">
        <w:rPr>
          <w:i/>
          <w:iCs/>
          <w:color w:val="FF0000"/>
          <w:sz w:val="28"/>
          <w:szCs w:val="28"/>
        </w:rPr>
        <w:t xml:space="preserve"> </w:t>
      </w:r>
      <w:r w:rsidR="001F4E31">
        <w:rPr>
          <w:i/>
          <w:iCs/>
          <w:color w:val="FF0000"/>
          <w:sz w:val="28"/>
          <w:szCs w:val="28"/>
        </w:rPr>
        <w:t>python</w:t>
      </w:r>
    </w:p>
    <w:p w14:paraId="4868992F" w14:textId="61BB857D" w:rsidR="003772AC" w:rsidRDefault="003772AC" w:rsidP="003772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reate docker container of alpine with the name of Op.Sys1 and terminal of alpine(mini linux) is sh</w:t>
      </w:r>
    </w:p>
    <w:p w14:paraId="71FCE7E5" w14:textId="0DE1A488" w:rsidR="003772AC" w:rsidRDefault="003772AC" w:rsidP="003772AC">
      <w:pPr>
        <w:pStyle w:val="ListParagraph"/>
        <w:numPr>
          <w:ilvl w:val="0"/>
          <w:numId w:val="6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t </w:t>
      </w:r>
      <w:r>
        <w:rPr>
          <w:i/>
          <w:iCs/>
          <w:color w:val="FF0000"/>
          <w:sz w:val="28"/>
          <w:szCs w:val="28"/>
        </w:rPr>
        <w:t>–name OpSys1</w:t>
      </w:r>
      <w:r w:rsidRPr="00653A1C">
        <w:rPr>
          <w:i/>
          <w:iCs/>
          <w:color w:val="FF0000"/>
          <w:sz w:val="28"/>
          <w:szCs w:val="28"/>
        </w:rPr>
        <w:t xml:space="preserve"> </w:t>
      </w:r>
      <w:r>
        <w:rPr>
          <w:i/>
          <w:iCs/>
          <w:color w:val="FF0000"/>
          <w:sz w:val="28"/>
          <w:szCs w:val="28"/>
        </w:rPr>
        <w:t xml:space="preserve">alpine </w:t>
      </w:r>
      <w:r w:rsidRPr="00653A1C">
        <w:rPr>
          <w:i/>
          <w:iCs/>
          <w:color w:val="FF0000"/>
          <w:sz w:val="28"/>
          <w:szCs w:val="28"/>
        </w:rPr>
        <w:t>sh</w:t>
      </w:r>
    </w:p>
    <w:p w14:paraId="63369C48" w14:textId="79800FE3" w:rsidR="001F4E31" w:rsidRDefault="001F4E31" w:rsidP="001F4E31">
      <w:pPr>
        <w:pStyle w:val="ListParagraph"/>
        <w:numPr>
          <w:ilvl w:val="0"/>
          <w:numId w:val="6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t python:3 </w:t>
      </w:r>
      <w:r>
        <w:rPr>
          <w:i/>
          <w:iCs/>
          <w:color w:val="FF0000"/>
          <w:sz w:val="28"/>
          <w:szCs w:val="28"/>
        </w:rPr>
        <w:t>bash</w:t>
      </w:r>
      <w:r w:rsidR="008766DD">
        <w:rPr>
          <w:i/>
          <w:iCs/>
          <w:color w:val="FF0000"/>
          <w:sz w:val="28"/>
          <w:szCs w:val="28"/>
        </w:rPr>
        <w:t xml:space="preserve"> </w:t>
      </w:r>
    </w:p>
    <w:p w14:paraId="0897E07A" w14:textId="179C4989" w:rsidR="001F4E31" w:rsidRDefault="001F4E31" w:rsidP="001F4E31">
      <w:pPr>
        <w:pStyle w:val="ListParagraph"/>
        <w:ind w:left="144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/# python -V    (give us version )</w:t>
      </w:r>
    </w:p>
    <w:p w14:paraId="61BDB7ED" w14:textId="5F062EFF" w:rsidR="001F4E31" w:rsidRPr="001F4E31" w:rsidRDefault="001F4E31" w:rsidP="001F4E3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>/# python       (open the terminal for python code)</w:t>
      </w:r>
    </w:p>
    <w:p w14:paraId="24719DF2" w14:textId="77777777" w:rsidR="001F4E31" w:rsidRPr="003772AC" w:rsidRDefault="001F4E31" w:rsidP="001F4E3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C056E6E" w14:textId="44D64F59" w:rsidR="00653A1C" w:rsidRDefault="00653A1C" w:rsidP="00653A1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the container after working on the terminal</w:t>
      </w:r>
    </w:p>
    <w:p w14:paraId="206C2B1D" w14:textId="5EE1FECB" w:rsidR="00653A1C" w:rsidRDefault="00653A1C" w:rsidP="00653A1C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</w:t>
      </w:r>
      <w:r>
        <w:rPr>
          <w:i/>
          <w:iCs/>
          <w:color w:val="FF0000"/>
          <w:sz w:val="28"/>
          <w:szCs w:val="28"/>
        </w:rPr>
        <w:t>--rm</w:t>
      </w:r>
      <w:r w:rsidRPr="00653A1C">
        <w:rPr>
          <w:i/>
          <w:iCs/>
          <w:color w:val="FF0000"/>
          <w:sz w:val="28"/>
          <w:szCs w:val="28"/>
        </w:rPr>
        <w:t xml:space="preserve"> -</w:t>
      </w:r>
      <w:r>
        <w:rPr>
          <w:i/>
          <w:iCs/>
          <w:color w:val="FF0000"/>
          <w:sz w:val="28"/>
          <w:szCs w:val="28"/>
        </w:rPr>
        <w:t>i</w:t>
      </w:r>
      <w:r w:rsidRPr="00653A1C">
        <w:rPr>
          <w:i/>
          <w:iCs/>
          <w:color w:val="FF0000"/>
          <w:sz w:val="28"/>
          <w:szCs w:val="28"/>
        </w:rPr>
        <w:t xml:space="preserve">t python:3 </w:t>
      </w:r>
    </w:p>
    <w:p w14:paraId="1EF88FC9" w14:textId="1BCA2391" w:rsidR="00653A1C" w:rsidRDefault="001C5E5B" w:rsidP="00653A1C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We can reach the Linux desktop by container (actually it is just image created by someone) </w:t>
      </w:r>
    </w:p>
    <w:p w14:paraId="1F46D5EF" w14:textId="264C4E0D" w:rsidR="001C5E5B" w:rsidRPr="00BC36E9" w:rsidRDefault="001C5E5B" w:rsidP="001C5E5B">
      <w:pPr>
        <w:pStyle w:val="ListParagraph"/>
        <w:numPr>
          <w:ilvl w:val="0"/>
          <w:numId w:val="5"/>
        </w:numPr>
        <w:rPr>
          <w:i/>
          <w:iCs/>
          <w:sz w:val="28"/>
          <w:szCs w:val="28"/>
        </w:rPr>
      </w:pPr>
      <w:r w:rsidRPr="001C5E5B">
        <w:rPr>
          <w:i/>
          <w:iCs/>
          <w:color w:val="FF0000"/>
          <w:sz w:val="28"/>
          <w:szCs w:val="28"/>
        </w:rPr>
        <w:t>docker container run -p 6080:80 -d dorowu/ubuntu-desktop-lxde-vnc</w:t>
      </w:r>
    </w:p>
    <w:p w14:paraId="585B0BC8" w14:textId="77777777" w:rsidR="00BC36E9" w:rsidRPr="001C5E5B" w:rsidRDefault="00BC36E9" w:rsidP="00BC36E9">
      <w:pPr>
        <w:pStyle w:val="ListParagraph"/>
        <w:ind w:left="1440"/>
        <w:rPr>
          <w:i/>
          <w:iCs/>
          <w:sz w:val="28"/>
          <w:szCs w:val="28"/>
        </w:rPr>
      </w:pPr>
    </w:p>
    <w:p w14:paraId="3F2A072F" w14:textId="074E176F" w:rsidR="001C5E5B" w:rsidRPr="001C5E5B" w:rsidRDefault="00BC36E9" w:rsidP="001C5E5B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If we want to work on any “working container” created before.</w:t>
      </w:r>
    </w:p>
    <w:p w14:paraId="6CAEEF15" w14:textId="59E5ABC7" w:rsidR="00653A1C" w:rsidRDefault="00BC36E9" w:rsidP="00653A1C">
      <w:pPr>
        <w:pStyle w:val="ListParagraph"/>
        <w:rPr>
          <w:sz w:val="28"/>
          <w:szCs w:val="28"/>
        </w:rPr>
      </w:pPr>
      <w:r w:rsidRPr="00BC36E9">
        <w:rPr>
          <w:sz w:val="28"/>
          <w:szCs w:val="28"/>
        </w:rPr>
        <w:drawing>
          <wp:inline distT="0" distB="0" distL="0" distR="0" wp14:anchorId="045C55E8" wp14:editId="13786F19">
            <wp:extent cx="6057900" cy="28136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BE2CF" w14:textId="02D6DCD2" w:rsidR="00BC36E9" w:rsidRDefault="00BC36E9" w:rsidP="00BC36E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C36E9">
        <w:rPr>
          <w:sz w:val="28"/>
          <w:szCs w:val="28"/>
        </w:rPr>
        <w:t>To run the command inside of any working container</w:t>
      </w:r>
    </w:p>
    <w:p w14:paraId="07E20BEE" w14:textId="022A7BC7" w:rsidR="00BC36E9" w:rsidRPr="008F4EFB" w:rsidRDefault="00BC36E9" w:rsidP="00BC36E9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linuxcontainer(name/id) yum install -y vim</w:t>
      </w:r>
    </w:p>
    <w:p w14:paraId="32DB3B24" w14:textId="4F6ABE2C" w:rsidR="008F4EFB" w:rsidRDefault="008F4EFB" w:rsidP="008F4EF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reated centoscontainer and second command create folder with/withoput entering centos terminal</w:t>
      </w:r>
    </w:p>
    <w:p w14:paraId="36DF11E5" w14:textId="2D46FF5B" w:rsidR="008F4EFB" w:rsidRPr="003B149E" w:rsidRDefault="008F4EFB" w:rsidP="008F4EFB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run -d --name centoscontainer centos sleep 30m</w:t>
      </w:r>
    </w:p>
    <w:p w14:paraId="17BF1A48" w14:textId="77D3CACB" w:rsidR="003B149E" w:rsidRPr="003B149E" w:rsidRDefault="003B149E" w:rsidP="008F4EFB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-it centoscontainer bash</w:t>
      </w:r>
    </w:p>
    <w:p w14:paraId="1317CAF4" w14:textId="5C2CFB20" w:rsidR="003B149E" w:rsidRPr="003B149E" w:rsidRDefault="003B149E" w:rsidP="003B149E">
      <w:pPr>
        <w:pStyle w:val="ListParagraph"/>
        <w:ind w:left="1440"/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# mkdir app1</w:t>
      </w:r>
    </w:p>
    <w:p w14:paraId="08036375" w14:textId="2F542F3A" w:rsidR="008F4EFB" w:rsidRPr="003B149E" w:rsidRDefault="008F4EFB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-it centoscontainer mkdir app2</w:t>
      </w:r>
    </w:p>
    <w:p w14:paraId="4BA49D16" w14:textId="77777777" w:rsidR="003B149E" w:rsidRDefault="003B149E" w:rsidP="003B149E">
      <w:pPr>
        <w:pStyle w:val="ListParagraph"/>
        <w:ind w:left="1440"/>
        <w:rPr>
          <w:sz w:val="28"/>
          <w:szCs w:val="28"/>
        </w:rPr>
      </w:pPr>
    </w:p>
    <w:p w14:paraId="0643A953" w14:textId="7DC762B4" w:rsidR="003B149E" w:rsidRDefault="003B149E" w:rsidP="003B149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Installing nginx on the centoscontainer created</w:t>
      </w:r>
    </w:p>
    <w:p w14:paraId="652294F1" w14:textId="2A25D673" w:rsidR="003B149E" w:rsidRDefault="003B149E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centoscontainer yum install -y nginx</w:t>
      </w:r>
    </w:p>
    <w:p w14:paraId="08A0C53C" w14:textId="77777777" w:rsidR="00EC01C1" w:rsidRDefault="00EC01C1" w:rsidP="00EC01C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314AED3" w14:textId="4E84E669" w:rsidR="00BA6EE4" w:rsidRDefault="00BA6EE4" w:rsidP="00BA6EE4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Create script file inside container to be able to install or run packet from outside the container. </w:t>
      </w:r>
    </w:p>
    <w:p w14:paraId="5B881A3E" w14:textId="61BB6EDE" w:rsidR="00BA6EE4" w:rsidRPr="00BA6EE4" w:rsidRDefault="00003186" w:rsidP="00BA6EE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~#</w:t>
      </w:r>
      <w:r w:rsidR="00BA6EE4" w:rsidRPr="003B149E">
        <w:rPr>
          <w:i/>
          <w:iCs/>
          <w:color w:val="FF0000"/>
          <w:sz w:val="28"/>
          <w:szCs w:val="28"/>
        </w:rPr>
        <w:t>docker container exec -it centoscontainer</w:t>
      </w:r>
      <w:r w:rsidR="00BA6EE4">
        <w:rPr>
          <w:i/>
          <w:iCs/>
          <w:color w:val="FF0000"/>
          <w:sz w:val="28"/>
          <w:szCs w:val="28"/>
        </w:rPr>
        <w:t xml:space="preserve"> bash</w:t>
      </w:r>
    </w:p>
    <w:p w14:paraId="05E3AECA" w14:textId="0BB6FA1D" w:rsidR="00BA6EE4" w:rsidRDefault="00003186" w:rsidP="00BA6EE4">
      <w:pPr>
        <w:pStyle w:val="ListParagraph"/>
        <w:ind w:left="144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]</w:t>
      </w:r>
      <w:r w:rsidR="00BA6EE4">
        <w:rPr>
          <w:i/>
          <w:iCs/>
          <w:color w:val="FF0000"/>
          <w:sz w:val="28"/>
          <w:szCs w:val="28"/>
        </w:rPr>
        <w:t># cd tmp</w:t>
      </w:r>
    </w:p>
    <w:p w14:paraId="0FB4B8F7" w14:textId="044E1977" w:rsidR="00BA6EE4" w:rsidRDefault="00003186" w:rsidP="00BA6EE4">
      <w:pPr>
        <w:pStyle w:val="ListParagraph"/>
        <w:ind w:left="144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]</w:t>
      </w:r>
      <w:r w:rsidR="00BA6EE4">
        <w:rPr>
          <w:i/>
          <w:iCs/>
          <w:color w:val="FF0000"/>
          <w:sz w:val="28"/>
          <w:szCs w:val="28"/>
        </w:rPr>
        <w:t xml:space="preserve"># echo “ \         </w:t>
      </w:r>
      <w:r>
        <w:rPr>
          <w:i/>
          <w:iCs/>
          <w:color w:val="FF0000"/>
          <w:sz w:val="28"/>
          <w:szCs w:val="28"/>
        </w:rPr>
        <w:t xml:space="preserve">                     </w:t>
      </w:r>
    </w:p>
    <w:p w14:paraId="0FD4EA50" w14:textId="0C0D7A48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 w:rsidRPr="00BA6EE4">
        <w:rPr>
          <w:i/>
          <w:iCs/>
          <w:color w:val="FF0000"/>
          <w:sz w:val="28"/>
          <w:szCs w:val="28"/>
        </w:rPr>
        <w:t>&gt;</w:t>
      </w:r>
      <w:r>
        <w:rPr>
          <w:i/>
          <w:iCs/>
          <w:color w:val="FF0000"/>
          <w:sz w:val="28"/>
          <w:szCs w:val="28"/>
        </w:rPr>
        <w:t xml:space="preserve"> yum -y update &amp;&amp; \</w:t>
      </w:r>
    </w:p>
    <w:p w14:paraId="7C18E3DC" w14:textId="5057CB49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&gt; </w:t>
      </w:r>
      <w:r w:rsidR="00003186">
        <w:rPr>
          <w:i/>
          <w:iCs/>
          <w:color w:val="FF0000"/>
          <w:sz w:val="28"/>
          <w:szCs w:val="28"/>
        </w:rPr>
        <w:t>yum</w:t>
      </w:r>
      <w:r>
        <w:rPr>
          <w:i/>
          <w:iCs/>
          <w:color w:val="FF0000"/>
          <w:sz w:val="28"/>
          <w:szCs w:val="28"/>
        </w:rPr>
        <w:t xml:space="preserve"> install -y vim &amp;&amp; \</w:t>
      </w:r>
    </w:p>
    <w:p w14:paraId="725D4C56" w14:textId="443081C4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&gt; </w:t>
      </w:r>
      <w:r w:rsidR="00003186">
        <w:rPr>
          <w:i/>
          <w:iCs/>
          <w:color w:val="FF0000"/>
          <w:sz w:val="28"/>
          <w:szCs w:val="28"/>
        </w:rPr>
        <w:t>mkdir app3 &amp;&amp; \</w:t>
      </w:r>
    </w:p>
    <w:p w14:paraId="13EF0C3B" w14:textId="4A23F6C0" w:rsidR="00003186" w:rsidRDefault="00003186" w:rsidP="00BA6EE4">
      <w:pPr>
        <w:ind w:left="18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&gt; touch app3/list.txt “  &gt;&gt;script</w:t>
      </w:r>
    </w:p>
    <w:p w14:paraId="60BE132B" w14:textId="30B193F5" w:rsidR="00003186" w:rsidRDefault="00003186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>]#chmod 755</w:t>
      </w:r>
    </w:p>
    <w:p w14:paraId="3310F908" w14:textId="2D1A4A46" w:rsidR="00003186" w:rsidRDefault="00003186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>]#exit</w:t>
      </w:r>
    </w:p>
    <w:p w14:paraId="64A03752" w14:textId="712B6DF2" w:rsidR="00003186" w:rsidRPr="00BA6EE4" w:rsidRDefault="00003186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  <w:t>~#</w:t>
      </w:r>
      <w:r w:rsidR="00EC01C1">
        <w:rPr>
          <w:i/>
          <w:iCs/>
          <w:color w:val="FF0000"/>
          <w:sz w:val="28"/>
          <w:szCs w:val="28"/>
        </w:rPr>
        <w:t xml:space="preserve"> </w:t>
      </w:r>
      <w:r w:rsidR="00EC01C1" w:rsidRPr="003B149E">
        <w:rPr>
          <w:i/>
          <w:iCs/>
          <w:color w:val="FF0000"/>
          <w:sz w:val="28"/>
          <w:szCs w:val="28"/>
        </w:rPr>
        <w:t>docker container exec -it centoscontainer</w:t>
      </w:r>
      <w:r w:rsidR="00EC01C1">
        <w:rPr>
          <w:i/>
          <w:iCs/>
          <w:color w:val="FF0000"/>
          <w:sz w:val="28"/>
          <w:szCs w:val="28"/>
        </w:rPr>
        <w:t xml:space="preserve"> </w:t>
      </w:r>
      <w:r w:rsidR="00EC01C1">
        <w:rPr>
          <w:i/>
          <w:iCs/>
          <w:color w:val="FF0000"/>
          <w:sz w:val="28"/>
          <w:szCs w:val="28"/>
        </w:rPr>
        <w:t>/bin/</w:t>
      </w:r>
      <w:r w:rsidR="00EC01C1">
        <w:rPr>
          <w:i/>
          <w:iCs/>
          <w:color w:val="FF0000"/>
          <w:sz w:val="28"/>
          <w:szCs w:val="28"/>
        </w:rPr>
        <w:t>bash</w:t>
      </w:r>
      <w:r w:rsidR="00EC01C1">
        <w:rPr>
          <w:i/>
          <w:iCs/>
          <w:color w:val="FF0000"/>
          <w:sz w:val="28"/>
          <w:szCs w:val="28"/>
        </w:rPr>
        <w:t xml:space="preserve">  ./tmp/script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5EED1CB0" w14:textId="6F461B40" w:rsidR="00BA6EE4" w:rsidRDefault="00BA6EE4" w:rsidP="00BA6EE4">
      <w:pPr>
        <w:pStyle w:val="ListParagraph"/>
        <w:ind w:left="1440"/>
        <w:rPr>
          <w:sz w:val="28"/>
          <w:szCs w:val="28"/>
        </w:rPr>
      </w:pPr>
    </w:p>
    <w:p w14:paraId="16876E4D" w14:textId="77777777" w:rsidR="00BA6EE4" w:rsidRPr="00BA6EE4" w:rsidRDefault="00BA6EE4" w:rsidP="00BA6EE4">
      <w:pPr>
        <w:pStyle w:val="ListParagraph"/>
        <w:rPr>
          <w:sz w:val="28"/>
          <w:szCs w:val="28"/>
        </w:rPr>
      </w:pPr>
    </w:p>
    <w:p w14:paraId="3D056DF0" w14:textId="77777777" w:rsidR="003B149E" w:rsidRPr="003B149E" w:rsidRDefault="003B149E" w:rsidP="003B149E">
      <w:pPr>
        <w:rPr>
          <w:i/>
          <w:iCs/>
          <w:color w:val="FF0000"/>
          <w:sz w:val="28"/>
          <w:szCs w:val="28"/>
        </w:rPr>
      </w:pPr>
    </w:p>
    <w:p w14:paraId="617B5FDE" w14:textId="34EBDB89" w:rsidR="00BC36E9" w:rsidRDefault="00BC36E9" w:rsidP="00BC36E9">
      <w:pPr>
        <w:rPr>
          <w:sz w:val="28"/>
          <w:szCs w:val="28"/>
        </w:rPr>
      </w:pPr>
    </w:p>
    <w:p w14:paraId="5751DF00" w14:textId="77777777" w:rsidR="00C42BB0" w:rsidRPr="00BC36E9" w:rsidRDefault="00C42BB0" w:rsidP="00BC36E9">
      <w:pPr>
        <w:rPr>
          <w:sz w:val="28"/>
          <w:szCs w:val="28"/>
        </w:rPr>
      </w:pPr>
    </w:p>
    <w:p w14:paraId="4B4A5728" w14:textId="77777777" w:rsidR="00BC36E9" w:rsidRPr="00BC36E9" w:rsidRDefault="00BC36E9" w:rsidP="00BC36E9">
      <w:pPr>
        <w:pStyle w:val="ListParagraph"/>
      </w:pPr>
    </w:p>
    <w:sectPr w:rsidR="00BC36E9" w:rsidRPr="00BC36E9" w:rsidSect="004B5412">
      <w:pgSz w:w="11906" w:h="16838"/>
      <w:pgMar w:top="1080" w:right="1196" w:bottom="1170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15864" w14:textId="77777777" w:rsidR="005674B4" w:rsidRDefault="005674B4" w:rsidP="004B5412">
      <w:pPr>
        <w:spacing w:after="0" w:line="240" w:lineRule="auto"/>
      </w:pPr>
      <w:r>
        <w:separator/>
      </w:r>
    </w:p>
  </w:endnote>
  <w:endnote w:type="continuationSeparator" w:id="0">
    <w:p w14:paraId="36688933" w14:textId="77777777" w:rsidR="005674B4" w:rsidRDefault="005674B4" w:rsidP="004B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851C6" w14:textId="77777777" w:rsidR="005674B4" w:rsidRDefault="005674B4" w:rsidP="004B5412">
      <w:pPr>
        <w:spacing w:after="0" w:line="240" w:lineRule="auto"/>
      </w:pPr>
      <w:r>
        <w:separator/>
      </w:r>
    </w:p>
  </w:footnote>
  <w:footnote w:type="continuationSeparator" w:id="0">
    <w:p w14:paraId="6073902B" w14:textId="77777777" w:rsidR="005674B4" w:rsidRDefault="005674B4" w:rsidP="004B5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B3E3B"/>
    <w:multiLevelType w:val="hybridMultilevel"/>
    <w:tmpl w:val="62B05AC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5E7449"/>
    <w:multiLevelType w:val="hybridMultilevel"/>
    <w:tmpl w:val="C83C4CE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BA434D"/>
    <w:multiLevelType w:val="hybridMultilevel"/>
    <w:tmpl w:val="6B7872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304473"/>
    <w:multiLevelType w:val="hybridMultilevel"/>
    <w:tmpl w:val="3F6A0FF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11B133D"/>
    <w:multiLevelType w:val="hybridMultilevel"/>
    <w:tmpl w:val="4496B3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F943C4"/>
    <w:multiLevelType w:val="hybridMultilevel"/>
    <w:tmpl w:val="0E3C6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6623B2">
      <w:numFmt w:val="bullet"/>
      <w:lvlText w:val="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zU1tzQ3MjExNDBX0lEKTi0uzszPAykwrgUAIWU1kCwAAAA="/>
  </w:docVars>
  <w:rsids>
    <w:rsidRoot w:val="004B0E9C"/>
    <w:rsid w:val="00003186"/>
    <w:rsid w:val="000B75ED"/>
    <w:rsid w:val="00131649"/>
    <w:rsid w:val="001323EE"/>
    <w:rsid w:val="001C5E5B"/>
    <w:rsid w:val="001F4E31"/>
    <w:rsid w:val="00214432"/>
    <w:rsid w:val="0024405D"/>
    <w:rsid w:val="00310AFE"/>
    <w:rsid w:val="0032507A"/>
    <w:rsid w:val="00330D28"/>
    <w:rsid w:val="003772AC"/>
    <w:rsid w:val="003A5D50"/>
    <w:rsid w:val="003B149E"/>
    <w:rsid w:val="003C7413"/>
    <w:rsid w:val="003E6787"/>
    <w:rsid w:val="004B0E9C"/>
    <w:rsid w:val="004B5412"/>
    <w:rsid w:val="005674A9"/>
    <w:rsid w:val="005674B4"/>
    <w:rsid w:val="005D0CE3"/>
    <w:rsid w:val="00633E2F"/>
    <w:rsid w:val="00653A1C"/>
    <w:rsid w:val="00733C37"/>
    <w:rsid w:val="008766DD"/>
    <w:rsid w:val="008F4EFB"/>
    <w:rsid w:val="0093394E"/>
    <w:rsid w:val="00A7016E"/>
    <w:rsid w:val="00A83F6B"/>
    <w:rsid w:val="00AA3C3D"/>
    <w:rsid w:val="00B414A6"/>
    <w:rsid w:val="00BA5337"/>
    <w:rsid w:val="00BA6EE4"/>
    <w:rsid w:val="00BC36E9"/>
    <w:rsid w:val="00C11E90"/>
    <w:rsid w:val="00C42BB0"/>
    <w:rsid w:val="00D41A21"/>
    <w:rsid w:val="00DA62FB"/>
    <w:rsid w:val="00E723AC"/>
    <w:rsid w:val="00EC0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FA437"/>
  <w15:chartTrackingRefBased/>
  <w15:docId w15:val="{F93D64C8-5189-4CBB-BE4A-B5B188A08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3C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412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412"/>
    <w:rPr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</TotalTime>
  <Pages>1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1</cp:revision>
  <dcterms:created xsi:type="dcterms:W3CDTF">2021-12-12T09:39:00Z</dcterms:created>
  <dcterms:modified xsi:type="dcterms:W3CDTF">2021-12-19T18:12:00Z</dcterms:modified>
</cp:coreProperties>
</file>